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96E6C" w14:textId="77777777" w:rsidR="008A48D5" w:rsidRDefault="008A48D5" w:rsidP="008A48D5">
      <w:pPr>
        <w:rPr>
          <w:b/>
          <w:bCs/>
          <w:sz w:val="36"/>
          <w:szCs w:val="36"/>
        </w:rPr>
      </w:pPr>
      <w:r w:rsidRPr="0015380E">
        <w:rPr>
          <w:b/>
          <w:bCs/>
          <w:sz w:val="36"/>
          <w:szCs w:val="36"/>
        </w:rPr>
        <w:t>Angular</w:t>
      </w:r>
    </w:p>
    <w:p w14:paraId="0BEDE00E" w14:textId="77777777" w:rsidR="008A48D5" w:rsidRDefault="008A48D5" w:rsidP="008A48D5">
      <w:pPr>
        <w:rPr>
          <w:b/>
          <w:bCs/>
          <w:sz w:val="24"/>
          <w:szCs w:val="24"/>
        </w:rPr>
      </w:pPr>
    </w:p>
    <w:p w14:paraId="3FB9431E" w14:textId="77777777" w:rsidR="008A48D5" w:rsidRDefault="008A48D5" w:rsidP="008A48D5">
      <w:pPr>
        <w:rPr>
          <w:b/>
          <w:bCs/>
          <w:sz w:val="24"/>
          <w:szCs w:val="24"/>
        </w:rPr>
      </w:pPr>
    </w:p>
    <w:p w14:paraId="41509B0F" w14:textId="77777777" w:rsidR="008A48D5" w:rsidRPr="00133978" w:rsidRDefault="008A48D5" w:rsidP="008A48D5">
      <w:pPr>
        <w:rPr>
          <w:b/>
          <w:bCs/>
          <w:sz w:val="26"/>
          <w:szCs w:val="26"/>
          <w:u w:val="single"/>
        </w:rPr>
      </w:pPr>
      <w:r w:rsidRPr="00133978">
        <w:rPr>
          <w:b/>
          <w:bCs/>
          <w:sz w:val="26"/>
          <w:szCs w:val="26"/>
          <w:u w:val="single"/>
        </w:rPr>
        <w:t>Base Service File (base-http.service.ts)</w:t>
      </w:r>
    </w:p>
    <w:p w14:paraId="4C595B07" w14:textId="77777777" w:rsidR="008A48D5" w:rsidRDefault="008A48D5" w:rsidP="008A48D5">
      <w:pPr>
        <w:rPr>
          <w:b/>
          <w:bCs/>
          <w:sz w:val="24"/>
          <w:szCs w:val="24"/>
        </w:rPr>
      </w:pPr>
    </w:p>
    <w:p w14:paraId="1B05E773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constructor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httpClien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HttpClien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protected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apiConfig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ConfigDataProvider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, ) { }</w:t>
      </w:r>
    </w:p>
    <w:p w14:paraId="4C8CDA54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//baseUrl: string = 'http://192.168.254.35:8087/';</w:t>
      </w:r>
    </w:p>
    <w:p w14:paraId="52A0A128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baseUrl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'http://localhost:58853/'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75350CC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524F9712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   * Function used for HTTP get</w:t>
      </w:r>
    </w:p>
    <w:p w14:paraId="52637C35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API endpoint</w:t>
      </w:r>
    </w:p>
    <w:p w14:paraId="4DA0E1F5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Optional parameters</w:t>
      </w:r>
    </w:p>
    <w:p w14:paraId="300952A4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70B420DC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O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?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O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495D9C78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7488DDF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httpClien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${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baseUrl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${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);</w:t>
      </w:r>
    </w:p>
    <w:p w14:paraId="25777B88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3CAC9E0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httpClien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${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baseUrl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${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);</w:t>
      </w:r>
    </w:p>
    <w:p w14:paraId="45AF7C6D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8454AB8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15506EFB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9BE49A8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241C8DE5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   * Function used for HTTP get post</w:t>
      </w:r>
    </w:p>
    <w:p w14:paraId="767C5830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API endpoint</w:t>
      </w:r>
    </w:p>
    <w:p w14:paraId="1B502D04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Data object</w:t>
      </w:r>
    </w:p>
    <w:p w14:paraId="6DDBA46E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Optional parameters</w:t>
      </w:r>
    </w:p>
    <w:p w14:paraId="1E3FEFB9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15DC4515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O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?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O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3E52E4EF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) {</w:t>
      </w:r>
    </w:p>
    <w:p w14:paraId="0D258868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httpClien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${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baseUrl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${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3EEC09D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9604823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httpClien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${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baseUrl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${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DBC3F5A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69D75B53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05D77445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5942ADF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103D8282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   * Function used for HTTP put</w:t>
      </w:r>
    </w:p>
    <w:p w14:paraId="22C4725F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API endpoint</w:t>
      </w:r>
    </w:p>
    <w:p w14:paraId="65646261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Data object</w:t>
      </w:r>
    </w:p>
    <w:p w14:paraId="571F0219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lastRenderedPageBreak/>
        <w:t xml:space="preserve">   *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Optional parameters</w:t>
      </w:r>
    </w:p>
    <w:p w14:paraId="5BA05145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305ABC41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pu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O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?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?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O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3F4CA94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) {</w:t>
      </w:r>
    </w:p>
    <w:p w14:paraId="010C55C1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httpClien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pu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${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baseUrl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${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1427340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D4C498C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httpClien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pu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${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baseUrl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${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2AE695B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80CBEAC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0BFB94A5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D822E58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1638CCD9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   * Function used for HTTP delete</w:t>
      </w:r>
    </w:p>
    <w:p w14:paraId="1C17635F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: API endpoint</w:t>
      </w:r>
    </w:p>
    <w:p w14:paraId="484BF260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: Optional parameters</w:t>
      </w:r>
    </w:p>
    <w:p w14:paraId="249E35ED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648791E6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delet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O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?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O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3FF5055D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5DB8E56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42F05302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httpClien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delet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${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baseUrl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${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);</w:t>
      </w:r>
    </w:p>
    <w:p w14:paraId="18AD3E6F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940DF79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httpClien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delet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${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baseUrl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${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lativeUrl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);</w:t>
      </w:r>
    </w:p>
    <w:p w14:paraId="58C9F2CE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674BE79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57BC088A" w14:textId="77777777" w:rsidR="008A48D5" w:rsidRDefault="008A48D5" w:rsidP="008A48D5">
      <w:pPr>
        <w:rPr>
          <w:b/>
          <w:bCs/>
          <w:sz w:val="24"/>
          <w:szCs w:val="24"/>
        </w:rPr>
      </w:pPr>
    </w:p>
    <w:p w14:paraId="63A07524" w14:textId="77777777" w:rsidR="008A48D5" w:rsidRPr="00133978" w:rsidRDefault="008A48D5" w:rsidP="008A48D5">
      <w:pPr>
        <w:rPr>
          <w:sz w:val="24"/>
          <w:szCs w:val="24"/>
          <w:u w:val="single"/>
        </w:rPr>
      </w:pPr>
      <w:r w:rsidRPr="0015380E">
        <w:rPr>
          <w:b/>
          <w:bCs/>
          <w:sz w:val="24"/>
          <w:szCs w:val="24"/>
          <w:u w:val="single"/>
        </w:rPr>
        <w:t>Login Screen</w:t>
      </w:r>
      <w:r>
        <w:rPr>
          <w:b/>
          <w:bCs/>
          <w:sz w:val="24"/>
          <w:szCs w:val="24"/>
          <w:u w:val="single"/>
        </w:rPr>
        <w:t xml:space="preserve"> (</w:t>
      </w:r>
      <w:r>
        <w:rPr>
          <w:sz w:val="24"/>
          <w:szCs w:val="24"/>
          <w:u w:val="single"/>
        </w:rPr>
        <w:t>login.component.ts)</w:t>
      </w:r>
    </w:p>
    <w:p w14:paraId="1DBACC35" w14:textId="77777777" w:rsidR="008A48D5" w:rsidRDefault="008A48D5" w:rsidP="008A48D5">
      <w:pPr>
        <w:rPr>
          <w:b/>
          <w:bCs/>
          <w:sz w:val="24"/>
          <w:szCs w:val="24"/>
          <w:u w:val="single"/>
        </w:rPr>
      </w:pPr>
    </w:p>
    <w:p w14:paraId="2238D6D6" w14:textId="77777777" w:rsidR="008A48D5" w:rsidRPr="004F21B6" w:rsidRDefault="008A48D5" w:rsidP="008A48D5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5380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F21B6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79969173" w14:textId="77777777" w:rsidR="008A48D5" w:rsidRPr="004F21B6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21B6">
        <w:rPr>
          <w:rFonts w:ascii="Consolas" w:eastAsia="Times New Roman" w:hAnsi="Consolas" w:cs="Times New Roman"/>
          <w:color w:val="6A9955"/>
          <w:sz w:val="21"/>
          <w:szCs w:val="21"/>
        </w:rPr>
        <w:t>  * Method to called login user api</w:t>
      </w:r>
    </w:p>
    <w:p w14:paraId="2056F472" w14:textId="77777777" w:rsidR="008A48D5" w:rsidRPr="004F21B6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21B6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* </w:t>
      </w:r>
      <w:r w:rsidRPr="004F21B6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4F21B6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4F21B6">
        <w:rPr>
          <w:rFonts w:ascii="Consolas" w:eastAsia="Times New Roman" w:hAnsi="Consolas" w:cs="Times New Roman"/>
          <w:color w:val="9CDCFE"/>
          <w:sz w:val="21"/>
          <w:szCs w:val="21"/>
        </w:rPr>
        <w:t>requestData</w:t>
      </w:r>
      <w:r w:rsidRPr="004F21B6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</w:p>
    <w:p w14:paraId="42EC8312" w14:textId="77777777" w:rsidR="008A48D5" w:rsidRPr="004F21B6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21B6">
        <w:rPr>
          <w:rFonts w:ascii="Consolas" w:eastAsia="Times New Roman" w:hAnsi="Consolas" w:cs="Times New Roman"/>
          <w:color w:val="6A9955"/>
          <w:sz w:val="21"/>
          <w:szCs w:val="21"/>
        </w:rPr>
        <w:t>  */</w:t>
      </w:r>
    </w:p>
    <w:p w14:paraId="066D1239" w14:textId="77777777" w:rsidR="008A48D5" w:rsidRPr="004F21B6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4F21B6">
        <w:rPr>
          <w:rFonts w:ascii="Consolas" w:eastAsia="Times New Roman" w:hAnsi="Consolas" w:cs="Times New Roman"/>
          <w:color w:val="DCDCAA"/>
          <w:sz w:val="21"/>
          <w:szCs w:val="21"/>
        </w:rPr>
        <w:t>callLoginUserApi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F21B6">
        <w:rPr>
          <w:rFonts w:ascii="Consolas" w:eastAsia="Times New Roman" w:hAnsi="Consolas" w:cs="Times New Roman"/>
          <w:color w:val="9CDCFE"/>
          <w:sz w:val="21"/>
          <w:szCs w:val="21"/>
        </w:rPr>
        <w:t>requestData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4F21B6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160CF87" w14:textId="77777777" w:rsidR="008A48D5" w:rsidRPr="004F21B6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F21B6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F21B6">
        <w:rPr>
          <w:rFonts w:ascii="Consolas" w:eastAsia="Times New Roman" w:hAnsi="Consolas" w:cs="Times New Roman"/>
          <w:color w:val="9CDCFE"/>
          <w:sz w:val="21"/>
          <w:szCs w:val="21"/>
        </w:rPr>
        <w:t>isDataLoading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F21B6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A063813" w14:textId="77777777" w:rsidR="008A48D5" w:rsidRPr="004F21B6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F21B6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F21B6">
        <w:rPr>
          <w:rFonts w:ascii="Consolas" w:eastAsia="Times New Roman" w:hAnsi="Consolas" w:cs="Times New Roman"/>
          <w:color w:val="9CDCFE"/>
          <w:sz w:val="21"/>
          <w:szCs w:val="21"/>
        </w:rPr>
        <w:t>authService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F21B6">
        <w:rPr>
          <w:rFonts w:ascii="Consolas" w:eastAsia="Times New Roman" w:hAnsi="Consolas" w:cs="Times New Roman"/>
          <w:color w:val="DCDCAA"/>
          <w:sz w:val="21"/>
          <w:szCs w:val="21"/>
        </w:rPr>
        <w:t>loginExistingUser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F21B6">
        <w:rPr>
          <w:rFonts w:ascii="Consolas" w:eastAsia="Times New Roman" w:hAnsi="Consolas" w:cs="Times New Roman"/>
          <w:color w:val="9CDCFE"/>
          <w:sz w:val="21"/>
          <w:szCs w:val="21"/>
        </w:rPr>
        <w:t>requestData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BA1F60F" w14:textId="77777777" w:rsidR="008A48D5" w:rsidRPr="004F21B6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      .</w:t>
      </w:r>
      <w:r w:rsidRPr="004F21B6">
        <w:rPr>
          <w:rFonts w:ascii="Consolas" w:eastAsia="Times New Roman" w:hAnsi="Consolas" w:cs="Times New Roman"/>
          <w:color w:val="DCDCAA"/>
          <w:sz w:val="21"/>
          <w:szCs w:val="21"/>
        </w:rPr>
        <w:t>pipe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F21B6">
        <w:rPr>
          <w:rFonts w:ascii="Consolas" w:eastAsia="Times New Roman" w:hAnsi="Consolas" w:cs="Times New Roman"/>
          <w:color w:val="DCDCAA"/>
          <w:sz w:val="21"/>
          <w:szCs w:val="21"/>
        </w:rPr>
        <w:t>takeUntil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F21B6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F21B6">
        <w:rPr>
          <w:rFonts w:ascii="Consolas" w:eastAsia="Times New Roman" w:hAnsi="Consolas" w:cs="Times New Roman"/>
          <w:color w:val="9CDCFE"/>
          <w:sz w:val="21"/>
          <w:szCs w:val="21"/>
        </w:rPr>
        <w:t>onDestroy$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0F699064" w14:textId="77777777" w:rsidR="008A48D5" w:rsidRPr="004F21B6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      .</w:t>
      </w:r>
      <w:r w:rsidRPr="004F21B6">
        <w:rPr>
          <w:rFonts w:ascii="Consolas" w:eastAsia="Times New Roman" w:hAnsi="Consolas" w:cs="Times New Roman"/>
          <w:color w:val="DCDCAA"/>
          <w:sz w:val="21"/>
          <w:szCs w:val="21"/>
        </w:rPr>
        <w:t>subscribe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14:paraId="5FD51861" w14:textId="77777777" w:rsidR="008A48D5" w:rsidRPr="004F21B6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F21B6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4F21B6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4F21B6">
        <w:rPr>
          <w:rFonts w:ascii="Consolas" w:eastAsia="Times New Roman" w:hAnsi="Consolas" w:cs="Times New Roman"/>
          <w:color w:val="9CDCFE"/>
          <w:sz w:val="21"/>
          <w:szCs w:val="21"/>
        </w:rPr>
        <w:t>retData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4F21B6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4F21B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D152918" w14:textId="77777777" w:rsidR="008A48D5" w:rsidRPr="004F21B6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4F21B6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4F21B6">
        <w:rPr>
          <w:rFonts w:ascii="Consolas" w:eastAsia="Times New Roman" w:hAnsi="Consolas" w:cs="Times New Roman"/>
          <w:color w:val="9CDCFE"/>
          <w:sz w:val="21"/>
          <w:szCs w:val="21"/>
        </w:rPr>
        <w:t>retData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F21B6">
        <w:rPr>
          <w:rFonts w:ascii="Consolas" w:eastAsia="Times New Roman" w:hAnsi="Consolas" w:cs="Times New Roman"/>
          <w:color w:val="9CDCFE"/>
          <w:sz w:val="21"/>
          <w:szCs w:val="21"/>
        </w:rPr>
        <w:t>status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FD627C0" w14:textId="77777777" w:rsidR="008A48D5" w:rsidRPr="004F21B6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F21B6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F21B6">
        <w:rPr>
          <w:rFonts w:ascii="Consolas" w:eastAsia="Times New Roman" w:hAnsi="Consolas" w:cs="Times New Roman"/>
          <w:color w:val="DCDCAA"/>
          <w:sz w:val="21"/>
          <w:szCs w:val="21"/>
        </w:rPr>
        <w:t>parseResponse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F21B6">
        <w:rPr>
          <w:rFonts w:ascii="Consolas" w:eastAsia="Times New Roman" w:hAnsi="Consolas" w:cs="Times New Roman"/>
          <w:color w:val="9CDCFE"/>
          <w:sz w:val="21"/>
          <w:szCs w:val="21"/>
        </w:rPr>
        <w:t>retData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4F21B6">
        <w:rPr>
          <w:rFonts w:ascii="Consolas" w:eastAsia="Times New Roman" w:hAnsi="Consolas" w:cs="Times New Roman"/>
          <w:color w:val="9CDCFE"/>
          <w:sz w:val="21"/>
          <w:szCs w:val="21"/>
        </w:rPr>
        <w:t>requestData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5BFED21" w14:textId="77777777" w:rsidR="008A48D5" w:rsidRPr="004F21B6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} </w:t>
      </w:r>
      <w:r w:rsidRPr="004F21B6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EF8F8E9" w14:textId="77777777" w:rsidR="008A48D5" w:rsidRPr="004F21B6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F21B6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F21B6">
        <w:rPr>
          <w:rFonts w:ascii="Consolas" w:eastAsia="Times New Roman" w:hAnsi="Consolas" w:cs="Times New Roman"/>
          <w:color w:val="9CDCFE"/>
          <w:sz w:val="21"/>
          <w:szCs w:val="21"/>
        </w:rPr>
        <w:t>toastService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F21B6">
        <w:rPr>
          <w:rFonts w:ascii="Consolas" w:eastAsia="Times New Roman" w:hAnsi="Consolas" w:cs="Times New Roman"/>
          <w:color w:val="DCDCAA"/>
          <w:sz w:val="21"/>
          <w:szCs w:val="21"/>
        </w:rPr>
        <w:t>errorMessage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F21B6">
        <w:rPr>
          <w:rFonts w:ascii="Consolas" w:eastAsia="Times New Roman" w:hAnsi="Consolas" w:cs="Times New Roman"/>
          <w:color w:val="9CDCFE"/>
          <w:sz w:val="21"/>
          <w:szCs w:val="21"/>
        </w:rPr>
        <w:t>retData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F21B6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071C807" w14:textId="77777777" w:rsidR="008A48D5" w:rsidRPr="004F21B6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      }</w:t>
      </w:r>
    </w:p>
    <w:p w14:paraId="58139606" w14:textId="77777777" w:rsidR="008A48D5" w:rsidRPr="004F21B6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4F21B6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F21B6">
        <w:rPr>
          <w:rFonts w:ascii="Consolas" w:eastAsia="Times New Roman" w:hAnsi="Consolas" w:cs="Times New Roman"/>
          <w:color w:val="9CDCFE"/>
          <w:sz w:val="21"/>
          <w:szCs w:val="21"/>
        </w:rPr>
        <w:t>isDataLoading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F21B6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26F4A29" w14:textId="77777777" w:rsidR="008A48D5" w:rsidRPr="004F21B6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        },</w:t>
      </w:r>
    </w:p>
    <w:p w14:paraId="027CC28B" w14:textId="77777777" w:rsidR="008A48D5" w:rsidRPr="004F21B6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F21B6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r w:rsidRPr="004F21B6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4F21B6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4F21B6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4F21B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73FF218" w14:textId="77777777" w:rsidR="008A48D5" w:rsidRPr="004F21B6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4F21B6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F21B6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F21B6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B37318B" w14:textId="77777777" w:rsidR="008A48D5" w:rsidRPr="004F21B6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4F21B6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F21B6">
        <w:rPr>
          <w:rFonts w:ascii="Consolas" w:eastAsia="Times New Roman" w:hAnsi="Consolas" w:cs="Times New Roman"/>
          <w:color w:val="9CDCFE"/>
          <w:sz w:val="21"/>
          <w:szCs w:val="21"/>
        </w:rPr>
        <w:t>isDataLoading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F21B6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F7487DE" w14:textId="77777777" w:rsidR="008A48D5" w:rsidRPr="004F21B6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        },</w:t>
      </w:r>
    </w:p>
    <w:p w14:paraId="448D2644" w14:textId="77777777" w:rsidR="008A48D5" w:rsidRPr="004F21B6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F21B6">
        <w:rPr>
          <w:rFonts w:ascii="Consolas" w:eastAsia="Times New Roman" w:hAnsi="Consolas" w:cs="Times New Roman"/>
          <w:color w:val="DCDCAA"/>
          <w:sz w:val="21"/>
          <w:szCs w:val="21"/>
        </w:rPr>
        <w:t>complete</w:t>
      </w:r>
      <w:r w:rsidRPr="004F21B6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) </w:t>
      </w:r>
      <w:r w:rsidRPr="004F21B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601D7A4" w14:textId="77777777" w:rsidR="008A48D5" w:rsidRPr="004F21B6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4F21B6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F21B6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F21B6">
        <w:rPr>
          <w:rFonts w:ascii="Consolas" w:eastAsia="Times New Roman" w:hAnsi="Consolas" w:cs="Times New Roman"/>
          <w:color w:val="CE9178"/>
          <w:sz w:val="21"/>
          <w:szCs w:val="21"/>
        </w:rPr>
        <w:t>'complete'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FBA9FB8" w14:textId="77777777" w:rsidR="008A48D5" w:rsidRPr="004F21B6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4F21B6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F21B6">
        <w:rPr>
          <w:rFonts w:ascii="Consolas" w:eastAsia="Times New Roman" w:hAnsi="Consolas" w:cs="Times New Roman"/>
          <w:color w:val="9CDCFE"/>
          <w:sz w:val="21"/>
          <w:szCs w:val="21"/>
        </w:rPr>
        <w:t>isDataLoading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F21B6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58E3A78" w14:textId="77777777" w:rsidR="008A48D5" w:rsidRPr="004F21B6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6C660B9F" w14:textId="77777777" w:rsidR="008A48D5" w:rsidRPr="004F21B6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      });</w:t>
      </w:r>
    </w:p>
    <w:p w14:paraId="21D8C0AF" w14:textId="77777777" w:rsidR="008A48D5" w:rsidRPr="004F21B6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21B6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1364BF09" w14:textId="77777777" w:rsidR="008A48D5" w:rsidRDefault="008A48D5" w:rsidP="008A48D5">
      <w:pPr>
        <w:shd w:val="clear" w:color="auto" w:fill="1E1E1E"/>
        <w:spacing w:after="0" w:line="285" w:lineRule="atLeast"/>
        <w:rPr>
          <w:b/>
          <w:bCs/>
          <w:sz w:val="24"/>
          <w:szCs w:val="24"/>
          <w:u w:val="single"/>
        </w:rPr>
      </w:pPr>
    </w:p>
    <w:p w14:paraId="1B017E5C" w14:textId="77777777" w:rsidR="008A48D5" w:rsidRDefault="008A48D5" w:rsidP="008A48D5">
      <w:pPr>
        <w:rPr>
          <w:b/>
          <w:bCs/>
          <w:sz w:val="24"/>
          <w:szCs w:val="24"/>
          <w:u w:val="single"/>
        </w:rPr>
      </w:pPr>
    </w:p>
    <w:p w14:paraId="23594AD8" w14:textId="77777777" w:rsidR="008A48D5" w:rsidRPr="00133978" w:rsidRDefault="008A48D5" w:rsidP="008A48D5">
      <w:pPr>
        <w:rPr>
          <w:sz w:val="24"/>
          <w:szCs w:val="24"/>
        </w:rPr>
      </w:pPr>
      <w:r>
        <w:rPr>
          <w:b/>
          <w:bCs/>
          <w:sz w:val="24"/>
          <w:szCs w:val="24"/>
          <w:u w:val="single"/>
        </w:rPr>
        <w:t>Registration Screen (</w:t>
      </w:r>
      <w:r>
        <w:rPr>
          <w:sz w:val="24"/>
          <w:szCs w:val="24"/>
        </w:rPr>
        <w:t>registration.component.ts)</w:t>
      </w:r>
    </w:p>
    <w:p w14:paraId="3398F585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14:paraId="0E0FB9E0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   * Method to called register user api</w:t>
      </w:r>
    </w:p>
    <w:p w14:paraId="0C5A6F97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   *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@param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spData</w:t>
      </w: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</w:p>
    <w:p w14:paraId="0477A397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6A9955"/>
          <w:sz w:val="21"/>
          <w:szCs w:val="21"/>
        </w:rPr>
        <w:t>   */</w:t>
      </w:r>
    </w:p>
    <w:p w14:paraId="7CCB8003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callRegisterUserApi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spData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5FB0115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isDataLoading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9653E33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authServic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registerNewUser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spData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              </w:t>
      </w:r>
    </w:p>
    <w:p w14:paraId="2C0FED84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    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pip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takeUntil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onDestroy$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7A17A343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    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subscrib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14:paraId="77DF3806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tData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9753398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isDataLoading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04919F9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tData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statu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F76316E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toastServic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successMessag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Message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4FC1FF"/>
          <w:sz w:val="21"/>
          <w:szCs w:val="21"/>
        </w:rPr>
        <w:t>RegisterUserSucces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4535034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navigat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'login'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]);</w:t>
      </w:r>
    </w:p>
    <w:p w14:paraId="3B38D5D9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} </w:t>
      </w:r>
      <w:r w:rsidRPr="00133978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E70C286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toastServic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errorMessag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retData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6E3363F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        }</w:t>
      </w:r>
    </w:p>
    <w:p w14:paraId="25A4BEC5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      },</w:t>
      </w:r>
    </w:p>
    <w:p w14:paraId="3C3741AA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error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33978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EDEF625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A95A5AF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isDataLoading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A0205EA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      },</w:t>
      </w:r>
    </w:p>
    <w:p w14:paraId="5AA9A598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complete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)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9428BEA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33978">
        <w:rPr>
          <w:rFonts w:ascii="Consolas" w:eastAsia="Times New Roman" w:hAnsi="Consolas" w:cs="Times New Roman"/>
          <w:color w:val="CE9178"/>
          <w:sz w:val="21"/>
          <w:szCs w:val="21"/>
        </w:rPr>
        <w:t>'complete'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8FE65BA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33978">
        <w:rPr>
          <w:rFonts w:ascii="Consolas" w:eastAsia="Times New Roman" w:hAnsi="Consolas" w:cs="Times New Roman"/>
          <w:color w:val="9CDCFE"/>
          <w:sz w:val="21"/>
          <w:szCs w:val="21"/>
        </w:rPr>
        <w:t>isDataLoading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33978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291629D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7E811D43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    });</w:t>
      </w:r>
    </w:p>
    <w:p w14:paraId="3A4C99B0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27B0C2A4" w14:textId="77777777" w:rsidR="008A48D5" w:rsidRPr="00133978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33978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}</w:t>
      </w:r>
    </w:p>
    <w:p w14:paraId="4327CEEA" w14:textId="77777777" w:rsidR="008A48D5" w:rsidRDefault="008A48D5" w:rsidP="008A48D5">
      <w:pPr>
        <w:rPr>
          <w:b/>
          <w:bCs/>
          <w:sz w:val="24"/>
          <w:szCs w:val="24"/>
          <w:u w:val="single"/>
        </w:rPr>
      </w:pPr>
    </w:p>
    <w:p w14:paraId="6939CFD5" w14:textId="77777777" w:rsidR="008A48D5" w:rsidRDefault="008A48D5" w:rsidP="008A48D5">
      <w:pPr>
        <w:rPr>
          <w:b/>
          <w:bCs/>
          <w:sz w:val="24"/>
          <w:szCs w:val="24"/>
          <w:u w:val="single"/>
        </w:rPr>
      </w:pPr>
    </w:p>
    <w:p w14:paraId="69E6FCA3" w14:textId="77777777" w:rsidR="008A48D5" w:rsidRDefault="008A48D5" w:rsidP="008A48D5">
      <w:pPr>
        <w:rPr>
          <w:b/>
          <w:bCs/>
          <w:sz w:val="24"/>
          <w:szCs w:val="24"/>
          <w:u w:val="single"/>
        </w:rPr>
      </w:pPr>
    </w:p>
    <w:p w14:paraId="5D76E662" w14:textId="77777777" w:rsidR="008A48D5" w:rsidRDefault="008A48D5" w:rsidP="008A48D5">
      <w:pPr>
        <w:rPr>
          <w:b/>
          <w:bCs/>
          <w:sz w:val="24"/>
          <w:szCs w:val="24"/>
          <w:u w:val="single"/>
        </w:rPr>
      </w:pPr>
    </w:p>
    <w:p w14:paraId="35713065" w14:textId="77777777" w:rsidR="008A48D5" w:rsidRDefault="008A48D5" w:rsidP="008A48D5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ASP .NET</w:t>
      </w:r>
    </w:p>
    <w:p w14:paraId="525A50A8" w14:textId="77777777" w:rsidR="008A48D5" w:rsidRDefault="008A48D5" w:rsidP="008A48D5">
      <w:pPr>
        <w:rPr>
          <w:b/>
          <w:bCs/>
          <w:sz w:val="24"/>
          <w:szCs w:val="24"/>
          <w:u w:val="single"/>
        </w:rPr>
      </w:pPr>
    </w:p>
    <w:p w14:paraId="6DD51F2F" w14:textId="77777777" w:rsidR="008A48D5" w:rsidRDefault="008A48D5" w:rsidP="008A48D5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HospitalManagementController.ts</w:t>
      </w:r>
    </w:p>
    <w:p w14:paraId="241A4C5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C586C0"/>
          <w:sz w:val="21"/>
          <w:szCs w:val="21"/>
        </w:rPr>
        <w:t>us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Newtonsof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FEF0EE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C586C0"/>
          <w:sz w:val="21"/>
          <w:szCs w:val="21"/>
        </w:rPr>
        <w:t>us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Newtonsof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Linq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11B8C5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C586C0"/>
          <w:sz w:val="21"/>
          <w:szCs w:val="21"/>
        </w:rPr>
        <w:t>us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8E37F9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C586C0"/>
          <w:sz w:val="21"/>
          <w:szCs w:val="21"/>
        </w:rPr>
        <w:t>us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Collection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AA3384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C586C0"/>
          <w:sz w:val="21"/>
          <w:szCs w:val="21"/>
        </w:rPr>
        <w:t>us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Collection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Gener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2B29C8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C586C0"/>
          <w:sz w:val="21"/>
          <w:szCs w:val="21"/>
        </w:rPr>
        <w:t>us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92C1C1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C586C0"/>
          <w:sz w:val="21"/>
          <w:szCs w:val="21"/>
        </w:rPr>
        <w:t>us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Linq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C3DB26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C586C0"/>
          <w:sz w:val="21"/>
          <w:szCs w:val="21"/>
        </w:rPr>
        <w:t>us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Ne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5F1544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C586C0"/>
          <w:sz w:val="21"/>
          <w:szCs w:val="21"/>
        </w:rPr>
        <w:t>us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Ne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Http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63A4F1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C586C0"/>
          <w:sz w:val="21"/>
          <w:szCs w:val="21"/>
        </w:rPr>
        <w:t>us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hread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ask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5F889B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C586C0"/>
          <w:sz w:val="21"/>
          <w:szCs w:val="21"/>
        </w:rPr>
        <w:t>us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Web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Http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AC7BD9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C586C0"/>
          <w:sz w:val="21"/>
          <w:szCs w:val="21"/>
        </w:rPr>
        <w:t>us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WebApplication4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UtilityClass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BC2409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C586C0"/>
          <w:sz w:val="21"/>
          <w:szCs w:val="21"/>
        </w:rPr>
        <w:t>us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Web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Http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Cor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63409B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56581C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amespac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WebApplication4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Controllers</w:t>
      </w:r>
    </w:p>
    <w:p w14:paraId="22318AE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61A9F22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[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nableCor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rigin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*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eader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*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thod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*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4FBB3A7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HospitalManagementControlle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: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ApiController</w:t>
      </w:r>
    </w:p>
    <w:p w14:paraId="5CBE32C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{</w:t>
      </w:r>
    </w:p>
    <w:p w14:paraId="07AEF6C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odatafoun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@"{</w:t>
      </w:r>
      <w:r w:rsidRPr="00C60841">
        <w:rPr>
          <w:rFonts w:ascii="Consolas" w:eastAsia="Times New Roman" w:hAnsi="Consolas" w:cs="Times New Roman"/>
          <w:color w:val="D7BA7D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7BA7D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 xml:space="preserve">: </w:t>
      </w:r>
      <w:r w:rsidRPr="00C60841">
        <w:rPr>
          <w:rFonts w:ascii="Consolas" w:eastAsia="Times New Roman" w:hAnsi="Consolas" w:cs="Times New Roman"/>
          <w:color w:val="D7BA7D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No data found</w:t>
      </w:r>
      <w:r w:rsidRPr="00C60841">
        <w:rPr>
          <w:rFonts w:ascii="Consolas" w:eastAsia="Times New Roman" w:hAnsi="Consolas" w:cs="Times New Roman"/>
          <w:color w:val="D7BA7D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E3EEFA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oac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@"{</w:t>
      </w:r>
      <w:r w:rsidRPr="00C60841">
        <w:rPr>
          <w:rFonts w:ascii="Consolas" w:eastAsia="Times New Roman" w:hAnsi="Consolas" w:cs="Times New Roman"/>
          <w:color w:val="D7BA7D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7BA7D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 xml:space="preserve">: </w:t>
      </w:r>
      <w:r w:rsidRPr="00C60841">
        <w:rPr>
          <w:rFonts w:ascii="Consolas" w:eastAsia="Times New Roman" w:hAnsi="Consolas" w:cs="Times New Roman"/>
          <w:color w:val="D7BA7D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No action performed, please try again</w:t>
      </w:r>
      <w:r w:rsidRPr="00C60841">
        <w:rPr>
          <w:rFonts w:ascii="Consolas" w:eastAsia="Times New Roman" w:hAnsi="Consolas" w:cs="Times New Roman"/>
          <w:color w:val="D7BA7D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F7C1FE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7E092A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 xml:space="preserve">        #region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I Health</w:t>
      </w:r>
    </w:p>
    <w:p w14:paraId="0D679B5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HttpGe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5ABF1DB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Health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70E2D4E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490EBEA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55B57FA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ay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EEF528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Service Running! Healthy!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E3EFB7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4141AA9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F3A631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wher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: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</w:p>
    <w:p w14:paraId="4DF7081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18FF66A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odelState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odelSta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lectMany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rror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l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&gt; (string.IsNullOrEmpty(e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rror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 ? e.Exception.Message : e.ErrorMessage))).Aggregate(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b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=&gt;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b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911E2E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va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Model Validation faiiled, Required fields are not provided. More details : 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odelState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E3A36F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A5AADE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3CDE4B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Docto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) {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octo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Docto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octor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 }</w:t>
      </w:r>
    </w:p>
    <w:p w14:paraId="0CCBEEB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Nur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) {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ur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Nur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urse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 }</w:t>
      </w:r>
    </w:p>
    <w:p w14:paraId="069198B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HospitalBran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) {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ospitalBran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HospitalBran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ospital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 }</w:t>
      </w:r>
    </w:p>
    <w:p w14:paraId="1A9D04E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Pati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) {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ti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Pati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tient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 }</w:t>
      </w:r>
    </w:p>
    <w:p w14:paraId="14D1793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) {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dicine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 }</w:t>
      </w:r>
    </w:p>
    <w:p w14:paraId="432328E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Servic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) {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ervic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Servic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erviceRoom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 }</w:t>
      </w:r>
    </w:p>
    <w:p w14:paraId="36E46F5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OperativeRoo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) {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perativeRoo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OperativeRoo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perativeRoom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 }</w:t>
      </w:r>
    </w:p>
    <w:p w14:paraId="7491605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Medic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) {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dic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Medic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dication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 }</w:t>
      </w:r>
    </w:p>
    <w:p w14:paraId="082A82E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reatmentNur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) {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Nur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reatmentNur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Nurse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 }</w:t>
      </w:r>
    </w:p>
    <w:p w14:paraId="61EC13C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rea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) {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rea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 }</w:t>
      </w:r>
    </w:p>
    <w:p w14:paraId="38C0C1C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Admiss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) {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dmiss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Admiss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dmission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 }</w:t>
      </w:r>
    </w:p>
    <w:p w14:paraId="55D666A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typeo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Pay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) {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Pay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ewT1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 }</w:t>
      </w:r>
    </w:p>
    <w:p w14:paraId="1D2DD8F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2E90E3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va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Bad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1D40ED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va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ode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Respo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;</w:t>
      </w:r>
    </w:p>
    <w:p w14:paraId="7F49BE9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StringCont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ode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)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yste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ex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ncod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UTF8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plication/json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B21CD6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HttpResponse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AD279F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279E728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49D08C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riva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76587D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2D181D2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122BB1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C70CA2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E08481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6EC228A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99EF63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endregion</w:t>
      </w:r>
    </w:p>
    <w:p w14:paraId="5257C07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B8083E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 xml:space="preserve">        #region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Login</w:t>
      </w:r>
    </w:p>
    <w:p w14:paraId="5C52195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4A36E0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1CC0142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Login/GetLoginAcces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0FD2C6D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LoginAcces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User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user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422B3F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625EFBB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0EBBEB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1F019DB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1C0C914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92D5CA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C485E0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va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F4C8AA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comman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select UserRole from Users where UserName='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user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' and Password='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user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'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66F635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forcomman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comman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A43999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E67EF2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44F698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590A4F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09150BF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778EF1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45789EC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F6FB08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AD2FC8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4B2EEC0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6221EE0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4AB698A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Login/CreateLogin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5A0B2B6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Logi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User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user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98C644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19F1016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DCF395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1D67FB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CED63A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nsert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user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A15841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6785E1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2BD563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64A163F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endregion</w:t>
      </w:r>
    </w:p>
    <w:p w14:paraId="1E85728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087261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lastRenderedPageBreak/>
        <w:t xml:space="preserve">        #region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Specializations</w:t>
      </w:r>
    </w:p>
    <w:p w14:paraId="5BCD2F0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991DDE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1BFA113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Specializations/CreateSpecialization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6372B32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Specialization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Specialization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pecialization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24FF95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111E845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AC6998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odelSta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emov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specializations.SpecializationsId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FFC86D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5CCD14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pecialization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D86347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pecialization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0987E1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nsert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pecialization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152B358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35B0E30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E01F70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0C6EBAF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Specializations/Editspecialization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0F06322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Editspecialization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Specialization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pecialization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BBFA98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02D7C7A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B135E9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pecialization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12153B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pecialization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694E06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Upda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pecialization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6870C7B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49AADFE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B5D20C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Dele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7EC0178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Specializations/DeleteSpecializations/{Specializations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2A54C6E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Specialization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pecializations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15F72C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15C3BEA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175A52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Specialization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pecializations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694E4BA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7BB9D24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2C51B5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7EB6331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Specializations/GetSpecializations/{Specializations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2ED1ECF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Specialization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pecializations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67BA46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105EEED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24FE804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528B340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156BD8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7B2334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Specialization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pecializations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SpecializationID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A66AE1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032A7F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2636EC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0B9C8D6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FEA41A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28E4655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D10F97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6F3E7CC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4B44D8F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2B45833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Specializations/GetSpecialization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24C84B0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Specialization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32F3D25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4ED847C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5A46EC7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6DEA9A7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C35F15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C78BCE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Specialization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mpty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EF2932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B04E8D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6660CA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3400162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25E5B1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78DA40E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7F9925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6C6F5CF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74EF96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7BC3A85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C1DA7A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endregion</w:t>
      </w:r>
    </w:p>
    <w:p w14:paraId="38B4DB4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D4CFC1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 xml:space="preserve">        #region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HospitalBranch</w:t>
      </w:r>
    </w:p>
    <w:p w14:paraId="5D6F311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DBBA83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7331CDF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HospitalBranch/CreateHospitalBranch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58B6E06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HospitalBran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HospitalBran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ospitalbran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ACBDCC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79E2C1A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B2CC0A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ospitalbran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EE6653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ospitalbran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7C58D1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nsert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ospitalbran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70C2F90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2D898F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A71660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7B6488D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HospitalBranch/EditHospitalBranch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5AE19C1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EditHospitalBran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HospitalBran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ospitalbran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C2DA9A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1ED2EF5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D35D8B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ospitalbran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5C7D01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ospitalbran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D8662C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Upda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ospitalbran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37898D5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3300434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C21101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Dele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0B734FC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HospitalBranch/DeleteHospitalBranch/{HospitalBranch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61C722D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HospitalBran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ospitalBranch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F912EE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6FC1641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9293F6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hospital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ospitalBranch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6E7196F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16BAB34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37C10A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199754B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HospitalBranch/GetHospitalBranch/{HospitalBranch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5D99FB5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HospitalBran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ospitalBranch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74B68E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230375C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56C923E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7D728CD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E91D19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B239F8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hospital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ospitalBranch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HospitalId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0AC8F1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6F9EE9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D423DF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715102C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BE46D7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1548AB6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FE540B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38F0E80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    }</w:t>
      </w:r>
    </w:p>
    <w:p w14:paraId="0D0220D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25B1EEA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HospitalBranch/GetHospitalBranch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361E739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HospitalBran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4945FED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1D4D54E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3ABF8FA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61F753D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858F65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7F026A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hospital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mpty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307987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57168E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AD2EF1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592B188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558BE5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188B24D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D12058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276B04A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F9F4B9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2D24E66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BA70C5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endregion</w:t>
      </w:r>
    </w:p>
    <w:p w14:paraId="5291AED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9EE29E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 xml:space="preserve">        #region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Doctors</w:t>
      </w:r>
    </w:p>
    <w:p w14:paraId="00CB5A8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45D3A2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578B96D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Doctors/CreateDoctor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2127C5A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Docto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Docto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octo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DD6C20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02DF6EE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0AD4E6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odelSta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emov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doctor.DoctorCode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3A5CD1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ABAC08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octo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977EF1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octo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91BA06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nsert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octo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63E5EDA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6DB1622" w14:textId="77777777" w:rsidR="008A48D5" w:rsidRPr="00C60841" w:rsidRDefault="008A48D5" w:rsidP="008A48D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DECD08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2107702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Doctors/UpdateDoctor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3567589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UpdateDocto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Docto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octo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8BEAEC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2644409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36FC0F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octo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149CBB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octo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71845F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Upda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octo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594076C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1918D78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910405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Dele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2F81003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Doctors/DeleteDoctor/{Doctor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02F29AE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Doctor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octor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02C22C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283EBD8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9F9CC5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Doctor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octor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4F211FD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44CE523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A34F82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1D20A06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Doctors/GetDoctors/{Doctor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07B7282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octor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octor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88D112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76D6DD1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2BED1E8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42B963C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D35CCB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3FB793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doctor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octor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DoctorId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1674DE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323DBC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1B4153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04A0008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9422C4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4AA9F18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4A33E9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35A5782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27FE704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6725B83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Doctors/GetDoctor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2D191C2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octor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375AD06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31F9C20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559572B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615FA19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CC6EB0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6336F3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doctor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mpty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E3D8A1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9E82FC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B7EF7A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30EFD1C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B4EBE4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16E618C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451A80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1BA788D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53A068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E1897F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endregion</w:t>
      </w:r>
    </w:p>
    <w:p w14:paraId="308AF0C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D4369B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 xml:space="preserve">        #region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Patients</w:t>
      </w:r>
    </w:p>
    <w:p w14:paraId="7E3B7B8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AFDDE8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084EB2C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Patients/CreatePatient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4E2DCFB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Pati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Pati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ti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E87762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3DCB9C1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730F35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odelSta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emov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patient.PatientCode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BF4B65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603D7A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ti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C744C4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ti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49E0A6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nsert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ti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5E0181A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7AD8EAD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EB72DB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0462F63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Patients/UpdatePatient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638B8EB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UpdatePati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Pati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ti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BEFD9C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3B8371F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CB7677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ti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308570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ti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1FFA6D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7B09D9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Upda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ti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2D9B4E2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3A11F7E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E60023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Dele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244161F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Patients/DeletePatient/{Patient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7B57980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Pati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tient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A70C5F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0368A5F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0B40F3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patient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tient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76B9391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3AD07F2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BAAB37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0EB2B95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Patients/GetPatients/{Patient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797CF69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Patient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tient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A0C598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56D3F1F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1BF5E9E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        {</w:t>
      </w:r>
    </w:p>
    <w:p w14:paraId="441BB2C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5A5CD3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4BF744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patient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tient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mpty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FDD916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21FF7C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F70912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5C7CC66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9D348D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799E0C2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F45799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6756FAC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EDEE14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7765EB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endregion</w:t>
      </w:r>
    </w:p>
    <w:p w14:paraId="331BF26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22F89E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 xml:space="preserve">        #region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PaymentMode</w:t>
      </w:r>
    </w:p>
    <w:p w14:paraId="04C9272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3EFAF4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0D24F64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PaymentMode/CreatePaymentMode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5E093C2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PaymentM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PaymentM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mod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35500F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0F125C3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E699AE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mod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4695F3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mod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976E17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nsert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mod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00B4E20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364F34A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7A3C0E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002C929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PaymentMode/EditPaymentMode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48FFC26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EditPaymentM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PaymentM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mod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6D1E1A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0CCBA68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BC06C7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mod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00E393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mod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CB5FC7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Upda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mod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4CA393B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3A667A3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86B8CA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Dele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210012D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PaymentMode/DeletePaymentMode/{PaymentMode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1ADF03E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PaymentM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Mode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8A60AF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    {</w:t>
      </w:r>
    </w:p>
    <w:p w14:paraId="150063B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AFEABE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paymentmode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Mode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2716059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12E0C2E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3A0E97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5F2A194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PaymentMode/GetPaymentMode/{PaymentMode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6D18B3D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PaymentM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Mode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7B7893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071885B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52CE527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503E4D5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128C4B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41055D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paymentmode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Mode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PaymentModeId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1BAB28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260206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CC7DD7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5A890EF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70F91D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0B5BA25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570331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4C64850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4750DDB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0456DD2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PaymentMode/GetPaymentMode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136FA81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PaymentM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3D9062A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67259AE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28B3670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058467B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38B87B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AE3103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paymentmode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mpty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3F2BEF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293E1A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E4526D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5DF048D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627638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102222D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89E473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3B1E4DD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49DE51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    }</w:t>
      </w:r>
    </w:p>
    <w:p w14:paraId="08695F1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D72E69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endregion</w:t>
      </w:r>
    </w:p>
    <w:p w14:paraId="4C05809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A22976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 xml:space="preserve">        #region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RoomType</w:t>
      </w:r>
    </w:p>
    <w:p w14:paraId="6C179BB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0BCBB8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4372146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RoomType/CreateRoomType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0A85E41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oomTyp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RoomTyp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oomtyp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D8C78C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210196F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509A8E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oomtyp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EA13C3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oomtyp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A911BA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nsert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oomtyp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6BDF66C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7476E39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005148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2DF0892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RoomType/EditRoomType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7FCB8E4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EditRoomTyp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RoomTyp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oomtyp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F1D976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6D46160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4C7A23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oomtyp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9A7277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oomtyp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CA1FA5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Upda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oomtyp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7D0E9E7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34E255E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A05955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Dele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733F2D6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RoomType/DeleteRoomType/{RoomType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59BEB45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RoomTyp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oomType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41976A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5FE9A09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0C3668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roomtype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oomType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0340109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4BC8833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65F789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77A29AB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RoomType/GetRoomType/{RoomType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34153D9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RoomTyp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oomType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DE9644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6DB828F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4D0888A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5B6EA74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F138B3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BD0503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roomtype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oomType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RoomTypeId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1A301C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bjr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5885CC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B5B1EB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21B5708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8AB9BA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7A7E311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62F76F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75F3893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1AE3F89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36C5A62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RoomType/GetRoomType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57832CE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RoomTyp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5E5FAAB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1724D27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7AAA407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707737D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8A7339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171F52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roomtype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mpty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BD6AAD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564D37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8127D7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863047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49AFD7D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9F9632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6F5D7A2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024F46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54BFF39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2F0FDA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23F33E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DB5F42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endregion</w:t>
      </w:r>
    </w:p>
    <w:p w14:paraId="2864B64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AB2163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 xml:space="preserve">        #region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OperativeRoom</w:t>
      </w:r>
    </w:p>
    <w:p w14:paraId="5D0B13F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D090E3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2F72617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OperativeRoom/CreateOperativeRoom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5212E3A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OperativeRoo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OperativeRoo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perativeroo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9B394E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3964D7C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CB605E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perativeroo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E0CE28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perativeroo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F5C3C9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nsert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perativeroo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408E943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38D84CD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D094FB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4943F75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OperativeRoom/EditOperativeRoom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4F75D3D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EditOperativeRoo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OperativeRoo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perativeroo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64C171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601F04E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10CF93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perativeroo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9C0F21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perativeroo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A14510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Upda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perativeroo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0874FF8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B7C18F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2D7832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Dele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10CFD99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OperativeRoom/DeleteOperativeRoom/{OperativeRoom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10DC69C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OperativeRoo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perativeRoom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2D3AA6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3D3DDFF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9C665A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operativeroom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perativeRoom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1B362D0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86A475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03F169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3F51833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OperativeRoom/GetOperativeRoom/{OperativeRoom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35243E1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OperativeRoo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perativeRoom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A6E88B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0D7EB8B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5180B96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52550FA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446BA8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86EE21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operativeroom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perativeRoom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OperativeRoomId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0E3D79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FD333F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47C8E3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96818B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988E45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43ABEE5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5E33D3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69AF8CD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EBB009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3712EE6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6C5008A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5568F3D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OperativeRoom/GetOperativeRoom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365E6A3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OperativeRoom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5F1DE99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    {</w:t>
      </w:r>
    </w:p>
    <w:p w14:paraId="1998353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7F3EE24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2A7CF4A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6C2593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8E4CBA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operativeroom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mpty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C657C2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C584CF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28C878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439096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7B2BBFA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864D38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2F136B6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70C69A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523EACB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975FD3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4E8115E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9322BB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endregion</w:t>
      </w:r>
    </w:p>
    <w:p w14:paraId="24C3DB6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8C5DD8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 xml:space="preserve">        #region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Nurse</w:t>
      </w:r>
    </w:p>
    <w:p w14:paraId="29D08AB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0656B7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0DD777F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Nurse/CreateNurse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1E20FA4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Nur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Nur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ur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22DF8D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68B1214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E56AFA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ur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E9E8EF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ur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3DF4AC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nsert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ur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5845C01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6E6102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305DEE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534491F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Nurse/EditNurse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089F9E7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EditNur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Nur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ur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E8F4C3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0A6BC60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398D1A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ur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8B109E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ur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AD6C3C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Upda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ur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5C20AA4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6C31B74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A518CF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Dele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359AB08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Nurse/DeleteNurse/{Nurse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0A733D7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Nur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urse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209622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3D0687C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E936D1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nurse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urse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38CD7BC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3E133CE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313D35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2AA07D2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Nurse/GetNurse/{Nurse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69ED863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Nur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urse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842453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016738E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6FFE1C6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02938CC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18BB37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771810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nurse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Nurse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NurseId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870BAF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7C0ACF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5B8F5B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3B77A3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0D7AEA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0D53F20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87869E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6E82C23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960A96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7C4F483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891DBC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5EA9B99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Nurse/GetNurse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30427EB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Nur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02044C0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79E4C98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59145A5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7CD9EC8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F54EB9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7DEB7D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nurse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mpty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63F0DC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C00ED0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A92F06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21E643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22F8151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24DA4D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17B8A5C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1BC20C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494149B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8B5641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    }</w:t>
      </w:r>
    </w:p>
    <w:p w14:paraId="11CCCCA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8D4BCE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endregion</w:t>
      </w:r>
    </w:p>
    <w:p w14:paraId="14608CC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706005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 xml:space="preserve">        #region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Medicines</w:t>
      </w:r>
    </w:p>
    <w:p w14:paraId="1C47029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B3B023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51CFF98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Medicines/CreateMedicine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32A38C5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Medicin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dicin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74B2A6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29A6EB5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39E4ED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dicin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B43E58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dicin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6C927D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nsert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dicin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0E0A14C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33CC26E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9FD5B7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47AB8FA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Medicines/EditMedicine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1BB2807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EditMedicin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dicin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9F8033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2A9F491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BC3CC7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dicin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18824F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dicin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EFFA80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Upda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dicin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70DDA4C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208364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016E13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Dele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58C9CC6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Medicines/DeleteMedicines/{Medicines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50B34D5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Medicin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dicines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9AB6FE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10F0D49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217D53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Medicine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dicines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675B28D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2F3BCBF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40C316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02D0D7A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Medicines/GetMedicines/{Medicines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20EDC5D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Medicin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dicines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CCC587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266BED3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1578DC4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58A6921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93E519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6CD0FA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medicine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dicines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MedicinesId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3DD846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42D595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AC9CE4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AFC3C7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9A74DB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025CFB5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423D3C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2D7FA36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4AD774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5DC66B4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200DBC3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49FA396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Medicines/GetMedicine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1F794A2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Medicines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0B1ED8A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3969EBF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2F8D204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541CA95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A9A905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69FD92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medicine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mpty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D5AA9E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A35AD2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83FC87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1FB6D2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05965F4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4D2344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3F2B9F6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78FA4D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2CB28A5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872101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2ADFE5B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A7CB9D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endregion</w:t>
      </w:r>
    </w:p>
    <w:p w14:paraId="4DF2E39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A13152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 xml:space="preserve">        #region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Treatment</w:t>
      </w:r>
    </w:p>
    <w:p w14:paraId="491FD44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51EC64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68AAB8D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Treatment/CreateTreatment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7881D86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Trea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rea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85818D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56BE1B7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6308DE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FBFCEE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C7219F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nsert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6059DCB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    }</w:t>
      </w:r>
    </w:p>
    <w:p w14:paraId="7275FC4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35B08E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467258A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Treatment/EditTreatment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2BC0798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EditTrea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rea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2030EF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1A626BF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CD549E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D804AC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DC2834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Upda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1A33D8D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213A9D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766A9B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Dele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1889B5D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Treatment/DeleteTreatment/{Treatment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7610A85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Trea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81782F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390780A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FDFD23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treatment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7891A89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6FD32F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A99420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248658D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Treatment/GetTreatment/{Treatment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510AEB3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Trea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AEECF9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269F6EB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4D670A3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04FEDDF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096BA6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179E18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treatment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treatmentid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BCEB9C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4BA2CA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55024B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E9E3C4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77C476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25CC878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276F2B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184B5A8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DDD08B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43A54C1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3765243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3E2B103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Treatment/GetTreatment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151B188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Trea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4B89C6F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7FA3DC1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4C3EFB5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273D90E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FED96C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8BE69D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treatment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mpty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BEE7E2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76B328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67D548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11FCA4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5BA0EC5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7970BC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08AB08F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484A0E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0F1CE92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32A2C7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63F928F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8A4C9F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endregion</w:t>
      </w:r>
    </w:p>
    <w:p w14:paraId="14E4105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C52F79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 xml:space="preserve">        #region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Payment</w:t>
      </w:r>
    </w:p>
    <w:p w14:paraId="65F1924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F869F7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6AA1607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Payment/CreatePayment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4BFF92C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Pay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Pay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6AE76F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0E16D50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CF7F5B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F9B3F5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1D97A6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nsert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7F39385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133AF5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6DB2E2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618707F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Payment/EditPayment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1449F24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EditPay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Pay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3E0CD0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1225B48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B8C2B3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B6293F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FD3C41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Upda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2A16CA9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47672F6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C92DB8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Dele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08FDE5E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Payment/DeletePayment/{Payment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0F6A7AE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Pay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2FAE16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    {</w:t>
      </w:r>
    </w:p>
    <w:p w14:paraId="6DA5868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225E02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payment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0215081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7BE5397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3DAA7E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1667155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Payment/GetPayment/{Payment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0BA98F3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Pay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2E7A26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0B4CE03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1F437A2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7AB2DE0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AFCFE1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6AC692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payment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ayment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paymentId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F4A20B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9D5940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19D778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0FFA12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9D7367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7050EAC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B4B26E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3D1FA99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2BA82B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483667E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6A3DABB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5AF17A4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Payment/GetPayment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7CEDA83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Pay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445C75A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2A19FF0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425A73D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231A919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D5108B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8C7C4F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payment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mpty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2DC474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7A7E2F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EBBB61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24644D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1CCB987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9A4D51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538F8E4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550FE3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4F369E4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D6349D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    }</w:t>
      </w:r>
    </w:p>
    <w:p w14:paraId="65145F1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992141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endregion</w:t>
      </w:r>
    </w:p>
    <w:p w14:paraId="5419521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A6EAB0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 xml:space="preserve">        #region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dmission</w:t>
      </w:r>
    </w:p>
    <w:p w14:paraId="32A4C6C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66A647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6A9DB89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Admission/CreateAdmission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3FC0820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Admiss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Admiss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dmiss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7483CD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09524A0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4EF1DE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dmiss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459F5B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dmiss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A34311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nsert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dmiss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5F4B2CD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62053CB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DF7A3F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205AAA0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Admission/EditAdmission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513A94D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EditAdmiss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Admiss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dmiss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F6D711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34998AC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16CD57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dmiss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7454D4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dmiss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8B1A47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Upda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dmiss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61FF0CB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1098D8F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2C89D4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Dele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754677F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Admission/DeleteAdmission/{Admission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2B745FD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Admiss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dmission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A8EC9A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42DAC4C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DBB566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dmission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dmission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76EEF7B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48A25E8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81157A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6C5C901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Admission/GetAdmission/{Admission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3611785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Admiss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dmission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7423FF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239C3CC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3BD4363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572FF3D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5A9F9C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4E071D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dmission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dmission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dmissionid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17BBBB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2DE26D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F83DBC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093D99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30FE78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2430EB5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3C0901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0D6594E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D0D6E9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5758F53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AC5299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48D82B3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Admission/GetAdmission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27FEB5C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Admiss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719029C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429F574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75E47AE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594D26D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FD82EC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387108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dmission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mpty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F92310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66F006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B6E5D3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3FB921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1520B7F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33EC51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3A1AEF7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660D33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3B92AC0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4DF8A3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EC59CB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E192E2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endregion</w:t>
      </w:r>
    </w:p>
    <w:p w14:paraId="370C980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931737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 xml:space="preserve">        #region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pointment</w:t>
      </w:r>
    </w:p>
    <w:p w14:paraId="7928D45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E67A5C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594F09A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Appointment/CreateAppointment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4832F18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Appoin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Appoin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568FDB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07DB4E3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3549F4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06F0D9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F69D09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nsert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39744D8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3DCF2CF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FFD531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4469F5F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Appointment/EditAppointment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300D152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EditAppoin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Appoin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0F1B45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53A03D6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560836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29E6D8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2DB81D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Upda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2A120E9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11C6BB1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004C52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Dele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220BB0C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Appointment/DeleteAppointment/{Appointment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358871D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Appoin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E8438D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41868ED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222A10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pointment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65894C7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F4805F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918C0A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75A4635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Appointment/GetAppointment/{Appointment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3E831CA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Appoin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6EF00D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59FF3D1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2FD6D20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5F432A8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EC2954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9E53BF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pointment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pointmentid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A39C8D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5DAF22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B88299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1B06FE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8C0E57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7B3051E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7C23FC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4215150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DD36FD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7375CEC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    }</w:t>
      </w:r>
    </w:p>
    <w:p w14:paraId="098AECC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31A98C2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Appointment/GetAppointment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50722DB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Appointme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4750FA9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08AA00F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7CF2FD1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10E3FF2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5C10E3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A4BBFB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pointment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mpty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706472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6E4E9E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6ED2B7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3AA309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5316734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F508E7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7076E6E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C857DD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483A85F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8331AA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2B92F13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F3C44F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endregion</w:t>
      </w:r>
    </w:p>
    <w:p w14:paraId="062F635F" w14:textId="77777777" w:rsidR="008A48D5" w:rsidRPr="00C60841" w:rsidRDefault="008A48D5" w:rsidP="008A48D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303F59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 xml:space="preserve">        #region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Appointmentmedicine</w:t>
      </w:r>
    </w:p>
    <w:p w14:paraId="29F1D05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CD35B3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135E7E1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Appointmentmedicine/CreateAppointmentmedicine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2B17BB3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Appoin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Appoin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8758FF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6121851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DFAEB2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E1C8C1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83816E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nsert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0AD3FBE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172BDA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9E2A47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76CCE35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Appointmentmedicine/EditAppointmentmedicine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2D3A721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EditAppoin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Appoin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637806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0A458AB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8E686A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EC7E8F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642209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Upda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71E8B27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713843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2C48EC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Dele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19A6E6E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Appointmentmedicine/DeleteAppointmentmedicine/{Appointmentmedicine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32F4E7A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Appoin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medicine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867292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28A2042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A85F6F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Trt_Medication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medicine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305FBD9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63FA1B1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CEECA4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3FD3D09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Appointmentmedicine/GetAppointmentmedicine/{Appointmentmedicine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3BF67B9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Appoin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medicine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9F0FD7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2D37B5D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4D48A2A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7694791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8F66FC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12BDC7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pointmentmedicine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ppointmentmedicine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ptMedicineId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AB5CEF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BD2D99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2F23E3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24A6F7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CA3291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7A6CDAD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D13F80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421F8FB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FDA4C6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04B115B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189A8CE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7C1B828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Appointmentmedicine/GetAppointmentmedicine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466C743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Appoin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49B3AB9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0CCB780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74C7B3A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2C42E53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D60D5B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6F27ED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pointmentmedicine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mpty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FF8663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775B4E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9A9DDD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4B0EF8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52E1E72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F6CDC1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4E43546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80A30F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0A06228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866FC2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11E4CBC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16A2FB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endregion</w:t>
      </w:r>
    </w:p>
    <w:p w14:paraId="31B54F9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3BAC14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 xml:space="preserve">        #region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TreatmentMedicine</w:t>
      </w:r>
    </w:p>
    <w:p w14:paraId="7E95727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6554FD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51E4DAD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TreatmentMedicine/CreateTreatmentMedicine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53ABA3D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Trea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rea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AB8A0F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18039F8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E0C1E0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1E851B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89410F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nsert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035C40C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52EED9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45D69A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3EAB4DE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TreatmentMedicine/EditTreatmentMedicine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4CD7E10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EditTrea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Trea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0E14C3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2E34F4E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0A41A7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if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298D55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BadRequestValida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C3D8A0D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Upda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0FE602F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60BB8E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AC08E1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Dele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1817057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TreatmentMedicine/DeleteTreatmentMedicine/{TreatmentMedicine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463926D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Trea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Medicine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9937E3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4A5EC13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027AA7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PrepareDMLOutpu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DeleteRecor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Trt_Medication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Medicine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7CC322E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651F781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34F322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10429D5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TreatmentMedicine/GetTreatmentMedicine/{TreatmentMedicineId:int?}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669AD06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Trea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Medicine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C3AAA75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51AA219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06D6BA6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76BAC00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56519D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29C41F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treamentmedicine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eatmentMedicineI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TreatmentMedicineId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F9B6EE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8F998E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A6B0CB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7D3909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A5DB41C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77D3812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80F372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4AC36F4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69061F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2C0B078A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3E2D058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Po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603B2347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Rout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api/TreatmentMedicine/GetTreatmentMedicine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]</w:t>
      </w:r>
    </w:p>
    <w:p w14:paraId="57C53CF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publi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async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TreatmentMedicin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44C00E2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{</w:t>
      </w:r>
    </w:p>
    <w:p w14:paraId="16EC63F0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ry</w:t>
      </w:r>
    </w:p>
    <w:p w14:paraId="05C2994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157ED6E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awai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Tas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Yiel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E07A99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7021D3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sponse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l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Get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CE9178"/>
          <w:sz w:val="21"/>
          <w:szCs w:val="21"/>
        </w:rPr>
        <w:t>"treamentmedicines"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str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mpty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7277729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Conver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SerializeObjec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Formatting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dent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01331DF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B6CE08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OK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AEF3EF8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674F64C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60841">
        <w:rPr>
          <w:rFonts w:ascii="Consolas" w:eastAsia="Times New Roman" w:hAnsi="Consolas" w:cs="Times New Roman"/>
          <w:color w:val="4EC9B0"/>
          <w:sz w:val="21"/>
          <w:szCs w:val="21"/>
        </w:rPr>
        <w:t>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BD9A7A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{</w:t>
      </w:r>
    </w:p>
    <w:p w14:paraId="180122C3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tur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Request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DCDCAA"/>
          <w:sz w:val="21"/>
          <w:szCs w:val="21"/>
        </w:rPr>
        <w:t>CreateRespons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HttpStatusCod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pectationFailed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ex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InnerException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60841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E9F40C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3E84ACAB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2E0F391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AECB42E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5C90C86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569CD6"/>
          <w:sz w:val="21"/>
          <w:szCs w:val="21"/>
        </w:rPr>
        <w:t>        #endregion</w:t>
      </w:r>
    </w:p>
    <w:p w14:paraId="7CF249E8" w14:textId="77777777" w:rsidR="008A48D5" w:rsidRPr="00C60841" w:rsidRDefault="008A48D5" w:rsidP="008A48D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br/>
      </w: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760A4702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3531024" w14:textId="77777777" w:rsidR="008A48D5" w:rsidRPr="00C60841" w:rsidRDefault="008A48D5" w:rsidP="008A48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6084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49EE4A9" w14:textId="77777777" w:rsidR="008A48D5" w:rsidRPr="0015380E" w:rsidRDefault="008A48D5" w:rsidP="008A48D5">
      <w:pPr>
        <w:rPr>
          <w:b/>
          <w:bCs/>
          <w:sz w:val="24"/>
          <w:szCs w:val="24"/>
          <w:u w:val="single"/>
        </w:rPr>
      </w:pPr>
    </w:p>
    <w:p w14:paraId="055FA897" w14:textId="77777777" w:rsidR="00C60841" w:rsidRPr="008A48D5" w:rsidRDefault="00C60841" w:rsidP="008A48D5"/>
    <w:sectPr w:rsidR="00C60841" w:rsidRPr="008A48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NTc1MjA3MzYxMjNU0lEKTi0uzszPAykwqgUANVGbNCwAAAA="/>
  </w:docVars>
  <w:rsids>
    <w:rsidRoot w:val="00737BC9"/>
    <w:rsid w:val="0008398F"/>
    <w:rsid w:val="00133978"/>
    <w:rsid w:val="0015380E"/>
    <w:rsid w:val="005D558D"/>
    <w:rsid w:val="00737BC9"/>
    <w:rsid w:val="008A48D5"/>
    <w:rsid w:val="00C608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A8CC59"/>
  <w15:chartTrackingRefBased/>
  <w15:docId w15:val="{8A923A30-DEB0-4F3D-A659-1B6B05EF6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48D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C608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4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65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99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4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7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6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9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8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02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1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6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2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4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8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6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5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2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96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6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0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7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65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2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9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7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3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2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9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5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56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7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5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5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94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1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9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25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1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0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1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0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0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0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8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6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9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2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50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5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4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5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2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36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4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4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4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8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2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7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8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9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5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4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8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5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84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8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7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0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4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1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1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42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3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53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0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0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8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8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48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53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0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15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8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0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1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7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5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2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3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3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4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87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2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4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9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1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07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2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0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9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0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8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3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9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9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1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92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5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5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7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3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9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8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3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3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2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95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13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6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7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07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7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8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0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6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2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9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1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1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8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5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7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0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5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2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0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0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0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4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8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1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3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3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0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0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5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5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0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0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8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9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5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63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8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1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9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6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3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87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4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2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9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1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57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0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0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60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7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34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8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8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2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0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9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10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2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8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6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45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7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5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03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3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6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2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0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0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7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85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8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2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6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59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2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45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0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4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7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0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1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5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7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8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27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8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9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8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77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1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7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2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7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8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9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4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6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9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1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5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0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7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6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8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2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8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9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8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34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0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0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2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5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45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1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9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73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2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96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24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6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4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7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9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1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7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47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6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8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96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2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6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6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9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8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0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2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3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0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6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5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5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1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6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8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65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9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0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6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82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8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4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1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39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9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0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2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1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1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3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4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4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6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6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2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5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75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9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5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1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7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1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97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4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8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9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2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7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7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9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66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4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8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6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2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9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1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7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5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1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4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1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0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97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7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90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9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3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8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3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65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9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5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4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4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6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0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9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2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3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94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74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4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5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4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0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4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5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7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1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2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6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5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8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0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4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6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0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3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2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62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7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4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0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2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56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75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4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1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7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5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4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0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0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7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6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2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6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1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1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4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3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9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8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65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16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56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5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9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47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9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0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8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15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7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5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4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4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8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1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1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3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2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45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3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9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9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24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0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1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4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1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9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4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6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43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5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0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6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8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8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7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3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9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7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5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2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1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9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22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5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0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5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0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0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5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2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2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5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7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7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1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7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9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0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2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9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4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9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9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8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8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5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3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0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7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0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7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22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8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8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4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1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0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3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4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8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7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9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3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6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53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3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5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2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05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26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9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8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7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0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4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4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3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23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9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1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9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2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8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0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23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7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2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9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7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4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8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6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2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7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1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0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17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5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0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35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9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6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9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6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8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0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1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5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6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6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7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4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06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3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1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9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0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0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2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2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4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6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4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6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8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9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0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2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8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46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9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9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86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9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8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9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2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2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4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2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4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7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24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5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5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9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1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4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4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6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1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2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94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52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4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5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1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07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7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7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1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8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2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4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8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2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8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14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0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5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9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6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3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7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25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4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27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4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8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16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2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26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9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2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6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2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6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1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4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6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8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8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33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7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0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3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8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0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7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4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8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1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9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2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9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6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6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3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1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2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4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0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9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0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9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46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3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1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1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46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4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9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1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5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6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33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84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7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0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9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4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0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7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0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7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9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3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0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92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9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4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6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10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7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39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1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3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8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2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42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8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7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5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5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5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8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2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9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7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22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2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9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1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8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3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03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8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2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5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34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3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4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9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8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1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76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0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1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1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5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0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6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5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9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2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1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1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0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4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7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9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94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6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7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1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9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0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2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9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4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0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7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2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7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4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2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1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1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7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85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2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93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4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1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23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14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1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3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3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9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6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2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8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1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32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6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3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3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8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5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3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6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8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8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7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0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4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9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4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9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9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4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3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7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1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3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6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4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3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4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03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4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5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9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7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06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7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4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9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3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0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0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4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6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72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6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8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80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0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46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0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6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1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1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3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7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6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3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77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1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2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1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2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1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7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9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0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7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0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9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4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94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2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1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7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4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1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7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0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7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9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1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9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1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6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29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8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8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3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1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7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1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45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2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34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1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4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3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9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0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3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2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1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9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5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3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45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0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3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5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4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9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1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86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3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8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9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6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1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4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1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7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7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6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34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0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2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21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36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34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12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9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6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5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07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67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4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3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5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0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4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7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2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8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707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37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6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5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9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7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0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6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2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8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55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0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7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4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1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8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2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9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9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1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6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8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4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4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7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5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3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5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5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4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1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7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4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0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1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1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8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6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2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1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06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80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10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2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9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9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7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56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5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9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0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4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33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6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9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8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4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0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9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2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2</Pages>
  <Words>6780</Words>
  <Characters>38647</Characters>
  <Application>Microsoft Office Word</Application>
  <DocSecurity>0</DocSecurity>
  <Lines>322</Lines>
  <Paragraphs>90</Paragraphs>
  <ScaleCrop>false</ScaleCrop>
  <Company/>
  <LinksUpToDate>false</LinksUpToDate>
  <CharactersWithSpaces>45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ra, Abhay</dc:creator>
  <cp:keywords/>
  <dc:description/>
  <cp:lastModifiedBy>Arora, Abhay</cp:lastModifiedBy>
  <cp:revision>7</cp:revision>
  <dcterms:created xsi:type="dcterms:W3CDTF">2022-03-25T04:52:00Z</dcterms:created>
  <dcterms:modified xsi:type="dcterms:W3CDTF">2022-03-25T06:59:00Z</dcterms:modified>
</cp:coreProperties>
</file>